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bbie kobilj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bb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bilj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9 East Madison Street, Elmhurst, IL, USA Elmhurst, IL, USA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kobiljak@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3768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nt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